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E2BBB" w:rsidRDefault="000D477E">
      <w:pPr>
        <w:spacing w:before="240" w:after="200"/>
      </w:pPr>
      <w:r>
        <w:t xml:space="preserve">Cool </w:t>
      </w:r>
      <w:proofErr w:type="spellStart"/>
      <w:r>
        <w:t>Sculpt.Article.Cor</w:t>
      </w:r>
      <w:proofErr w:type="spellEnd"/>
      <w:r>
        <w:t xml:space="preserve"> Medspa.KA</w:t>
      </w:r>
    </w:p>
    <w:p w14:paraId="00000002" w14:textId="77777777" w:rsidR="00BE2BBB" w:rsidRDefault="000D477E">
      <w:pPr>
        <w:spacing w:before="240" w:after="200"/>
      </w:pPr>
      <w:r>
        <w:t>/Cool Sculpt</w:t>
      </w:r>
    </w:p>
    <w:p w14:paraId="00000003" w14:textId="77777777" w:rsidR="00BE2BBB" w:rsidRDefault="000D477E">
      <w:pPr>
        <w:spacing w:before="240" w:after="200"/>
      </w:pPr>
      <w:r>
        <w:t>KW Cool Sculpt</w:t>
      </w:r>
    </w:p>
    <w:p w14:paraId="00000004" w14:textId="77777777" w:rsidR="00BE2BBB" w:rsidRDefault="000D477E">
      <w:pPr>
        <w:spacing w:before="240" w:after="200"/>
      </w:pPr>
      <w:r>
        <w:t>Meta: Cool Sculpt, known as Cool Sculpting, freezes stubborn fat cells from problem areas on the body. Learn more about body contouring and how it eliminates fat.</w:t>
      </w:r>
    </w:p>
    <w:p w14:paraId="00000005" w14:textId="77777777" w:rsidR="00BE2BBB" w:rsidRDefault="000D477E">
      <w:pPr>
        <w:spacing w:before="240" w:after="200"/>
      </w:pPr>
      <w:r>
        <w:t>Cool Sculpt in Denville | Learn about Fat Freezing</w:t>
      </w:r>
    </w:p>
    <w:p w14:paraId="00000006" w14:textId="76CAACA8" w:rsidR="00BE2BBB" w:rsidRDefault="000D477E">
      <w:pPr>
        <w:spacing w:before="240" w:after="200"/>
      </w:pPr>
      <w:r>
        <w:t xml:space="preserve">Cool Sculpt, </w:t>
      </w:r>
      <w:r w:rsidR="001B3249">
        <w:t xml:space="preserve">a.k.a. </w:t>
      </w:r>
      <w:r>
        <w:t>CoolSculpting, is a body cont</w:t>
      </w:r>
      <w:r>
        <w:t>ouring treatment that eliminates bulges of fat in troubled</w:t>
      </w:r>
      <w:r>
        <w:t xml:space="preserve"> areas like the lower stomach, love handles, </w:t>
      </w:r>
      <w:r w:rsidRPr="001B3249">
        <w:rPr>
          <w:u w:val="single"/>
        </w:rPr>
        <w:t>double chins</w:t>
      </w:r>
      <w:r>
        <w:t xml:space="preserve">, and back. This treatment eliminates fat cells that are diet and exercise-resistant utilizing </w:t>
      </w:r>
      <w:r w:rsidRPr="000D477E">
        <w:rPr>
          <w:u w:val="single"/>
        </w:rPr>
        <w:t>Cryolipolysis</w:t>
      </w:r>
      <w:r>
        <w:t>. This advanced cooling technology</w:t>
      </w:r>
      <w:r>
        <w:t xml:space="preserve"> results in natural fat reduction that is long-lasting. Learn more about</w:t>
      </w:r>
      <w:r w:rsidR="001B3249">
        <w:t xml:space="preserve"> the</w:t>
      </w:r>
      <w:r>
        <w:t xml:space="preserve"> Cool Sculpt </w:t>
      </w:r>
      <w:r w:rsidR="001B3249">
        <w:t>mach</w:t>
      </w:r>
      <w:r>
        <w:t>i</w:t>
      </w:r>
      <w:r w:rsidR="001B3249">
        <w:t xml:space="preserve">ne </w:t>
      </w:r>
      <w:r>
        <w:t>and find out if this procedure is suitable</w:t>
      </w:r>
      <w:r>
        <w:t xml:space="preserve"> for your body.</w:t>
      </w:r>
    </w:p>
    <w:p w14:paraId="00000007" w14:textId="77777777" w:rsidR="00BE2BBB" w:rsidRDefault="000D477E">
      <w:pPr>
        <w:spacing w:before="240" w:after="200"/>
        <w:jc w:val="right"/>
        <w:rPr>
          <w:u w:val="single"/>
        </w:rPr>
      </w:pPr>
      <w:r>
        <w:rPr>
          <w:u w:val="single"/>
        </w:rPr>
        <w:t>Learn more about CoolSculpting &gt;&gt;</w:t>
      </w:r>
    </w:p>
    <w:p w14:paraId="00000008" w14:textId="77777777" w:rsidR="00BE2BBB" w:rsidRDefault="000D477E">
      <w:pPr>
        <w:spacing w:before="240" w:after="200"/>
      </w:pPr>
      <w:r>
        <w:t>How Does Cool Sculpt Work?</w:t>
      </w:r>
    </w:p>
    <w:p w14:paraId="00000009" w14:textId="062A7BD8" w:rsidR="00BE2BBB" w:rsidRDefault="000D477E">
      <w:pPr>
        <w:spacing w:before="240" w:after="200"/>
      </w:pPr>
      <w:r>
        <w:t>Cool Sculpt</w:t>
      </w:r>
      <w:r w:rsidR="001B3249">
        <w:t>ing</w:t>
      </w:r>
      <w:r>
        <w:t xml:space="preserve"> eliminates fat cells by damaging their memb</w:t>
      </w:r>
      <w:r>
        <w:t>rane. The precise, calibrated cooling used during the treatment effectively freezes the cells, causing them to become brittle and crack. Once this occurs, the cell can no longer do its job and dies. The immune system gathers the dead cells and processes th</w:t>
      </w:r>
      <w:r>
        <w:t>em out of the body in the form of waste. This process can take several weeks after treatments. However, after 8 to 12 weeks, the fat reduction</w:t>
      </w:r>
      <w:r>
        <w:t xml:space="preserve"> is visible. Each patient will notice a slimmer, more sculpted physique. </w:t>
      </w:r>
      <w:r w:rsidRPr="000D477E">
        <w:rPr>
          <w:u w:val="single"/>
        </w:rPr>
        <w:t>C</w:t>
      </w:r>
      <w:r w:rsidRPr="001B3249">
        <w:rPr>
          <w:u w:val="single"/>
        </w:rPr>
        <w:t>ool</w:t>
      </w:r>
      <w:r w:rsidRPr="001B3249">
        <w:rPr>
          <w:u w:val="single"/>
        </w:rPr>
        <w:t>Sculpt</w:t>
      </w:r>
      <w:r w:rsidR="001B3249">
        <w:rPr>
          <w:u w:val="single"/>
        </w:rPr>
        <w:t>ing</w:t>
      </w:r>
      <w:r w:rsidRPr="001B3249">
        <w:rPr>
          <w:u w:val="single"/>
        </w:rPr>
        <w:t xml:space="preserve"> results in lasting results</w:t>
      </w:r>
      <w:r w:rsidRPr="001B3249">
        <w:rPr>
          <w:u w:val="single"/>
        </w:rPr>
        <w:t>.</w:t>
      </w:r>
    </w:p>
    <w:p w14:paraId="0000000A" w14:textId="77777777" w:rsidR="00BE2BBB" w:rsidRDefault="000D477E">
      <w:pPr>
        <w:spacing w:before="240" w:after="200"/>
      </w:pPr>
      <w:r>
        <w:t>What Areas Can You Cool Sculpt?</w:t>
      </w:r>
    </w:p>
    <w:p w14:paraId="0000000B" w14:textId="77777777" w:rsidR="00BE2BBB" w:rsidRDefault="000D477E">
      <w:pPr>
        <w:spacing w:before="240" w:after="200"/>
      </w:pPr>
      <w:r>
        <w:t xml:space="preserve">Cor Medspa has the latest line </w:t>
      </w:r>
      <w:r w:rsidRPr="001B3249">
        <w:rPr>
          <w:u w:val="single"/>
        </w:rPr>
        <w:t>of fat-freezing applicators</w:t>
      </w:r>
      <w:r>
        <w:t>. This means we can eliminate any bulges of fat that clings to the body. Starting at the head, Cool Sculpting can reduce neck fat and embarrassing double chins. Coo</w:t>
      </w:r>
      <w:r>
        <w:t>l Sculpt treatments can vanquish annoying love handles in the middle and hard to lose lower tummy bulges. This treat can also treat the inner and outer thighs, back fat, armpit fat, upper arm fat, the fat under the buttocks, and more.</w:t>
      </w:r>
    </w:p>
    <w:p w14:paraId="0000000C" w14:textId="02FB8EBB" w:rsidR="00BE2BBB" w:rsidRDefault="000D477E">
      <w:pPr>
        <w:spacing w:before="240" w:after="200"/>
      </w:pPr>
      <w:r>
        <w:t>The best way to learn</w:t>
      </w:r>
      <w:r>
        <w:t xml:space="preserve"> if </w:t>
      </w:r>
      <w:r w:rsidR="001B3249">
        <w:t xml:space="preserve">you can </w:t>
      </w:r>
      <w:r>
        <w:t xml:space="preserve">Cool Sculpt </w:t>
      </w:r>
      <w:r>
        <w:t>your stubborn bulge of fat is to schedule a free consultation with Cor Medspa.</w:t>
      </w:r>
    </w:p>
    <w:p w14:paraId="0000000D" w14:textId="77777777" w:rsidR="00BE2BBB" w:rsidRDefault="000D477E">
      <w:pPr>
        <w:spacing w:before="240" w:after="200"/>
      </w:pPr>
      <w:r>
        <w:t>How Much Does Cool Sculpting Cost?</w:t>
      </w:r>
    </w:p>
    <w:p w14:paraId="0000000E" w14:textId="77777777" w:rsidR="00BE2BBB" w:rsidRDefault="000D477E">
      <w:pPr>
        <w:spacing w:before="240" w:after="200"/>
      </w:pPr>
      <w:r w:rsidRPr="001B3249">
        <w:rPr>
          <w:u w:val="single"/>
        </w:rPr>
        <w:t>Cool Sculpt cost varies</w:t>
      </w:r>
      <w:r>
        <w:t>. Prices are different due to the individual treatment parameters for each patient. The fact</w:t>
      </w:r>
      <w:r>
        <w:t>ors that affect prices are the number of treatment areas, the size and shape of applicators used, and the number of cooling cycles needed to achieve optimal aesthetic results.  The best way to learn your specific Cool Sculpt cost is to schedule a complimen</w:t>
      </w:r>
      <w:r>
        <w:t xml:space="preserve">tary </w:t>
      </w:r>
      <w:r>
        <w:lastRenderedPageBreak/>
        <w:t>consultation. During your consultation, you can talk in-depth with a treatment specialist. They customize a treatment plan that helps you achieve dramatic fat reduction at an affordable price.</w:t>
      </w:r>
    </w:p>
    <w:p w14:paraId="0000000F" w14:textId="77777777" w:rsidR="00BE2BBB" w:rsidRDefault="000D477E">
      <w:pPr>
        <w:spacing w:before="240" w:after="200"/>
      </w:pPr>
      <w:r>
        <w:t>Cool Sculpt Near Me</w:t>
      </w:r>
    </w:p>
    <w:p w14:paraId="00000010" w14:textId="0762EA24" w:rsidR="00BE2BBB" w:rsidRDefault="000D477E">
      <w:pPr>
        <w:spacing w:before="240" w:after="200"/>
      </w:pPr>
      <w:r>
        <w:t xml:space="preserve">If you’re thinking of Cool Sculpting, </w:t>
      </w:r>
      <w:r>
        <w:t>it is essential</w:t>
      </w:r>
      <w:r>
        <w:t xml:space="preserve"> to note that it is a technique-</w:t>
      </w:r>
      <w:r>
        <w:t>sensitive treatment. That means that the more experience the treatment specialist has, the better your fat reduction results</w:t>
      </w:r>
      <w:r w:rsidRPr="001B3249">
        <w:rPr>
          <w:u w:val="single"/>
        </w:rPr>
        <w:t>. To get the best Cool Sculpt results</w:t>
      </w:r>
      <w:r>
        <w:t>, you should select a reputable medspa to perfor</w:t>
      </w:r>
      <w:r>
        <w:t xml:space="preserve">m your </w:t>
      </w:r>
      <w:r w:rsidRPr="001B3249">
        <w:rPr>
          <w:u w:val="single"/>
        </w:rPr>
        <w:t>fat freezing treatment.</w:t>
      </w:r>
    </w:p>
    <w:p w14:paraId="00000011" w14:textId="77777777" w:rsidR="00BE2BBB" w:rsidRDefault="000D477E">
      <w:pPr>
        <w:spacing w:before="240" w:after="200"/>
      </w:pPr>
      <w:r>
        <w:t>Countless men and women choose Cor Medspa as their premier Cool Sculpt provider. We have a staff of exceptional treatment specialists who know how to help patients get optimal results. Call us at 973-240-8889 to schedule your</w:t>
      </w:r>
      <w:r>
        <w:t xml:space="preserve"> consultation or reach out to us online.</w:t>
      </w:r>
    </w:p>
    <w:p w14:paraId="00000012" w14:textId="77777777" w:rsidR="00BE2BBB" w:rsidRDefault="00BE2BBB"/>
    <w:sectPr w:rsidR="00BE2BB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DE2NLSwMDc2NjJX0lEKTi0uzszPAykwrAUAT90VFiwAAAA="/>
  </w:docVars>
  <w:rsids>
    <w:rsidRoot w:val="00BE2BBB"/>
    <w:rsid w:val="000D477E"/>
    <w:rsid w:val="001B3249"/>
    <w:rsid w:val="00BE2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E65F5"/>
  <w15:docId w15:val="{48C92114-D06A-4CA2-A7ED-9B175975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77</Words>
  <Characters>2721</Characters>
  <Application>Microsoft Office Word</Application>
  <DocSecurity>0</DocSecurity>
  <Lines>22</Lines>
  <Paragraphs>6</Paragraphs>
  <ScaleCrop>false</ScaleCrop>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4-14T20:05:00Z</dcterms:created>
  <dcterms:modified xsi:type="dcterms:W3CDTF">2021-04-14T20:08:00Z</dcterms:modified>
</cp:coreProperties>
</file>